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1C64" w:rsidRDefault="00133F07">
      <w:pPr>
        <w:pStyle w:val="Title"/>
      </w:pPr>
      <w:r>
        <w:t>EW_regression.R</w:t>
      </w:r>
    </w:p>
    <w:p w:rsidR="009E1C64" w:rsidRDefault="00133F07">
      <w:pPr>
        <w:pStyle w:val="Author"/>
      </w:pPr>
      <w:r>
        <w:t>fredy</w:t>
      </w:r>
    </w:p>
    <w:p w:rsidR="009E1C64" w:rsidRDefault="00133F07">
      <w:pPr>
        <w:pStyle w:val="Date"/>
      </w:pPr>
      <w:r>
        <w:t>2023-05-07</w:t>
      </w:r>
    </w:p>
    <w:p w:rsidR="009E1C64" w:rsidRDefault="00133F0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rPr>
          <w:rStyle w:val="CommentTok"/>
        </w:rPr>
        <w:t># Loads a package for reading an excel file</w:t>
      </w:r>
      <w:r>
        <w:br/>
      </w:r>
      <w:r>
        <w:rPr>
          <w:rStyle w:val="NormalTok"/>
        </w:rPr>
        <w:t xml:space="preserve">Alpha_Regression_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fredy/Desktop/Alpha_Regression_EW.xlsx"</w:t>
      </w:r>
      <w:r>
        <w:rPr>
          <w:rStyle w:val="NormalTok"/>
        </w:rPr>
        <w:t>)</w:t>
      </w:r>
      <w:r>
        <w:rPr>
          <w:rStyle w:val="CommentTok"/>
        </w:rPr>
        <w:t># The code imports the Equal weighted portfolio dataset file from Desktop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lpha_Regression_EW)</w:t>
      </w:r>
      <w:r>
        <w:rPr>
          <w:rStyle w:val="CommentTok"/>
        </w:rPr>
        <w:t># Viewing the dataset</w:t>
      </w:r>
      <w:r>
        <w:br/>
      </w:r>
      <w:r>
        <w:rPr>
          <w:rStyle w:val="CommentTok"/>
        </w:rPr>
        <w:t># Conducting the Multivariate Linear Regression for Equally Weighted portfolio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:rsidR="009E1C64" w:rsidRDefault="00133F07">
      <w:pPr>
        <w:pStyle w:val="SourceCode"/>
      </w:pPr>
      <w:r>
        <w:rPr>
          <w:rStyle w:val="VerbatimChar"/>
        </w:rPr>
        <w:t>## Loading required package: ggplot2</w:t>
      </w:r>
    </w:p>
    <w:p w:rsidR="009E1C64" w:rsidRDefault="00133F07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</w:t>
      </w:r>
      <w:r>
        <w:rPr>
          <w:rStyle w:val="VerbatimChar"/>
        </w:rPr>
        <w:t xml:space="preserve"> ggplot2</w:t>
      </w:r>
    </w:p>
    <w:p w:rsidR="009E1C64" w:rsidRDefault="00133F07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Alpha_Regression_EW)</w:t>
      </w:r>
      <w:r>
        <w:rPr>
          <w:rStyle w:val="CommentTok"/>
        </w:rPr>
        <w:t># Plotting the variables</w:t>
      </w:r>
    </w:p>
    <w:p w:rsidR="009E1C64" w:rsidRDefault="00133F0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W_regress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1C64" w:rsidRDefault="00133F07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Alpha_Regression_EW)</w:t>
      </w:r>
      <w:r>
        <w:rPr>
          <w:rStyle w:val="CommentTok"/>
        </w:rPr>
        <w:t># Attaching the dataset so that we can easily use the variables</w:t>
      </w:r>
      <w:r>
        <w:br/>
      </w:r>
      <w:r>
        <w:rPr>
          <w:rStyle w:val="NormalTok"/>
        </w:rPr>
        <w:lastRenderedPageBreak/>
        <w:t>RegModel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xcess IPO (EW)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MKT-rf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NormalTok"/>
        </w:rPr>
        <w:t>SMB</w:t>
      </w:r>
      <w:r>
        <w:rPr>
          <w:rStyle w:val="SpecialCharTok"/>
        </w:rPr>
        <w:t>+</w:t>
      </w:r>
      <w:r>
        <w:rPr>
          <w:rStyle w:val="NormalTok"/>
        </w:rPr>
        <w:t xml:space="preserve">HML, </w:t>
      </w:r>
      <w:r>
        <w:rPr>
          <w:rStyle w:val="AttributeTok"/>
        </w:rPr>
        <w:t>data =</w:t>
      </w:r>
      <w:r>
        <w:rPr>
          <w:rStyle w:val="NormalTok"/>
        </w:rPr>
        <w:t xml:space="preserve"> Alpha_Regression_EW)</w:t>
      </w:r>
      <w:r>
        <w:rPr>
          <w:rStyle w:val="CommentTok"/>
        </w:rPr>
        <w:t xml:space="preserve"># This code runs the </w:t>
      </w:r>
      <w:r>
        <w:rPr>
          <w:rStyle w:val="CommentTok"/>
        </w:rPr>
        <w:t>multivariate linear regression of the Equally weighted portfolios and assigns the results to RegModel.1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Model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rPr>
          <w:rStyle w:val="CommentTok"/>
        </w:rPr>
        <w:t># This code obtains the summary of  the regression results</w:t>
      </w:r>
    </w:p>
    <w:p w:rsidR="009E1C64" w:rsidRDefault="00133F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`Excess IPO (EW)` ~ `MKT-rf` + SMB + HML, dat</w:t>
      </w:r>
      <w:r>
        <w:rPr>
          <w:rStyle w:val="VerbatimChar"/>
        </w:rPr>
        <w:t>a = Alpha_Regression_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8710 -0.02799  0.00477  0.03603  0.15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03167   0.006445  -0.491  0.62388    </w:t>
      </w:r>
      <w:r>
        <w:br/>
      </w:r>
      <w:r>
        <w:rPr>
          <w:rStyle w:val="VerbatimChar"/>
        </w:rPr>
        <w:t>## `MKT-rf`     0.869588   0.090424   9.617  &lt; 2e-16 ***</w:t>
      </w:r>
      <w:r>
        <w:br/>
      </w:r>
      <w:r>
        <w:rPr>
          <w:rStyle w:val="VerbatimChar"/>
        </w:rPr>
        <w:t xml:space="preserve">## SMB          0.192491   0.081823   2.353  0.01998 *  </w:t>
      </w:r>
      <w:r>
        <w:br/>
      </w:r>
      <w:r>
        <w:rPr>
          <w:rStyle w:val="VerbatimChar"/>
        </w:rPr>
        <w:t xml:space="preserve">## HML         -0.207464   0.076200  -2.723  0.0072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5331 on 146 degrees of freedom</w:t>
      </w:r>
      <w:r>
        <w:br/>
      </w:r>
      <w:r>
        <w:rPr>
          <w:rStyle w:val="VerbatimChar"/>
        </w:rPr>
        <w:t xml:space="preserve">## Multiple R-squared:  0.3977, Adjusted R-squared:  0.3853 </w:t>
      </w:r>
      <w:r>
        <w:br/>
      </w:r>
      <w:r>
        <w:rPr>
          <w:rStyle w:val="VerbatimChar"/>
        </w:rPr>
        <w:t>## F-statistic: 32.13 on 3 and 146 DF,  p-value: 5.239e-16</w:t>
      </w:r>
    </w:p>
    <w:p w:rsidR="009E1C64" w:rsidRDefault="00133F07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RegModel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rPr>
          <w:rStyle w:val="CommentTok"/>
        </w:rPr>
        <w:t># Plottin</w:t>
      </w:r>
      <w:r>
        <w:rPr>
          <w:rStyle w:val="CommentTok"/>
        </w:rPr>
        <w:t>g the results of the regression model</w:t>
      </w:r>
    </w:p>
    <w:p w:rsidR="009E1C64" w:rsidRDefault="00133F0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W_regress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W_regressio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W_regressio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W_regressio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E1C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3F07" w:rsidRDefault="00133F07">
      <w:pPr>
        <w:spacing w:after="0"/>
      </w:pPr>
      <w:r>
        <w:separator/>
      </w:r>
    </w:p>
  </w:endnote>
  <w:endnote w:type="continuationSeparator" w:id="0">
    <w:p w:rsidR="00133F07" w:rsidRDefault="00133F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3F07" w:rsidRDefault="00133F07">
      <w:r>
        <w:separator/>
      </w:r>
    </w:p>
  </w:footnote>
  <w:footnote w:type="continuationSeparator" w:id="0">
    <w:p w:rsidR="00133F07" w:rsidRDefault="00133F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9F032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E1C64"/>
    <w:rsid w:val="00133F07"/>
    <w:rsid w:val="009E1C64"/>
    <w:rsid w:val="00C443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1C31C4-1B9D-45E4-99E1-CAABD06D6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W_regression.R</vt:lpstr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W_regression.R</dc:title>
  <dc:creator>fredy</dc:creator>
  <cp:keywords/>
  <cp:lastModifiedBy>fredy</cp:lastModifiedBy>
  <cp:revision>2</cp:revision>
  <dcterms:created xsi:type="dcterms:W3CDTF">2023-05-07T13:11:00Z</dcterms:created>
  <dcterms:modified xsi:type="dcterms:W3CDTF">2023-05-07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7</vt:lpwstr>
  </property>
</Properties>
</file>